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FBD3D" w14:textId="77777777" w:rsidR="000874AB" w:rsidRPr="001F7386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32"/>
          <w:szCs w:val="32"/>
        </w:rPr>
      </w:pPr>
      <w:r w:rsidRPr="001F7386">
        <w:rPr>
          <w:sz w:val="32"/>
          <w:szCs w:val="32"/>
        </w:rPr>
        <w:t>Name: Mahum Samar</w:t>
      </w:r>
    </w:p>
    <w:p w14:paraId="028BA308" w14:textId="77777777" w:rsidR="000874AB" w:rsidRPr="001F7386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32"/>
          <w:szCs w:val="32"/>
        </w:rPr>
      </w:pPr>
      <w:r w:rsidRPr="001F7386">
        <w:rPr>
          <w:sz w:val="32"/>
          <w:szCs w:val="32"/>
        </w:rPr>
        <w:t>CMS: 290647</w:t>
      </w:r>
    </w:p>
    <w:p w14:paraId="41FA2387" w14:textId="77777777" w:rsidR="000874AB" w:rsidRPr="001F7386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32"/>
          <w:szCs w:val="32"/>
        </w:rPr>
      </w:pPr>
      <w:r w:rsidRPr="001F7386">
        <w:rPr>
          <w:sz w:val="32"/>
          <w:szCs w:val="32"/>
        </w:rPr>
        <w:t>Class: BSCS-9B</w:t>
      </w:r>
    </w:p>
    <w:p w14:paraId="3431BFAC" w14:textId="77777777" w:rsidR="000874AB" w:rsidRPr="001F7386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32"/>
          <w:szCs w:val="32"/>
        </w:rPr>
      </w:pPr>
      <w:r w:rsidRPr="001F7386">
        <w:rPr>
          <w:sz w:val="32"/>
          <w:szCs w:val="32"/>
        </w:rPr>
        <w:t>CS-344: Web Engineering</w:t>
      </w:r>
    </w:p>
    <w:p w14:paraId="7392FADB" w14:textId="77777777" w:rsidR="000874AB" w:rsidRPr="001F7386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sz w:val="32"/>
          <w:szCs w:val="32"/>
        </w:rPr>
      </w:pPr>
      <w:r w:rsidRPr="001F7386">
        <w:rPr>
          <w:sz w:val="32"/>
          <w:szCs w:val="32"/>
        </w:rPr>
        <w:t>Lab 01</w:t>
      </w:r>
    </w:p>
    <w:p w14:paraId="68AE8770" w14:textId="77777777" w:rsidR="000874AB" w:rsidRDefault="000874AB" w:rsidP="000874AB">
      <w:pPr>
        <w:pStyle w:val="Heading1"/>
        <w:jc w:val="center"/>
        <w:cnfStyle w:val="101000000000" w:firstRow="1" w:lastRow="0" w:firstColumn="1" w:lastColumn="0" w:oddVBand="0" w:evenVBand="0" w:oddHBand="0" w:evenHBand="0" w:firstRowFirstColumn="0" w:firstRowLastColumn="0" w:lastRowFirstColumn="0" w:lastRowLastColumn="0"/>
        <w:rPr>
          <w:b w:val="0"/>
          <w:bCs w:val="0"/>
          <w:sz w:val="32"/>
          <w:szCs w:val="32"/>
        </w:rPr>
      </w:pPr>
      <w:r w:rsidRPr="001F7386">
        <w:rPr>
          <w:sz w:val="32"/>
          <w:szCs w:val="32"/>
        </w:rPr>
        <w:t xml:space="preserve">Instructor: Mr. </w:t>
      </w:r>
      <w:proofErr w:type="spellStart"/>
      <w:r w:rsidRPr="001F7386">
        <w:rPr>
          <w:sz w:val="32"/>
          <w:szCs w:val="32"/>
        </w:rPr>
        <w:t>Mujatba</w:t>
      </w:r>
      <w:proofErr w:type="spellEnd"/>
      <w:r w:rsidRPr="001F7386">
        <w:rPr>
          <w:sz w:val="32"/>
          <w:szCs w:val="32"/>
        </w:rPr>
        <w:t xml:space="preserve"> Haider</w:t>
      </w:r>
    </w:p>
    <w:p w14:paraId="61E74A7E" w14:textId="6235AF06" w:rsidR="005D13A3" w:rsidRDefault="005D13A3"/>
    <w:p w14:paraId="408853EB" w14:textId="1528EEC4" w:rsidR="000874AB" w:rsidRPr="00BA7E03" w:rsidRDefault="000874AB" w:rsidP="00BA7E03">
      <w:pPr>
        <w:pStyle w:val="Heading1"/>
        <w:jc w:val="center"/>
        <w:rPr>
          <w:sz w:val="36"/>
          <w:szCs w:val="36"/>
        </w:rPr>
      </w:pPr>
      <w:r w:rsidRPr="00BA7E03">
        <w:rPr>
          <w:sz w:val="36"/>
          <w:szCs w:val="36"/>
        </w:rPr>
        <w:t>Task 01</w:t>
      </w:r>
    </w:p>
    <w:p w14:paraId="5E5C8994" w14:textId="431DBFC1" w:rsidR="00BA7E03" w:rsidRDefault="00BA7E03" w:rsidP="00BA7E03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Code:</w:t>
      </w:r>
    </w:p>
    <w:p w14:paraId="675222DF" w14:textId="77777777" w:rsidR="00BA7E03" w:rsidRPr="00BA7E03" w:rsidRDefault="00BA7E03" w:rsidP="00BA7E03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A7E03" w:rsidRPr="008A5BBF" w14:paraId="64A79420" w14:textId="77777777" w:rsidTr="00BA7E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10005D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!DOCTYP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tml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18EDF7F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html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lang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en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7C4E317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5ECC9CA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head&gt;</w:t>
            </w:r>
          </w:p>
          <w:p w14:paraId="6AA2F81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hars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UTF-8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0914EF3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ttp-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equiv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X-UA-Compatible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onten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IE=edge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0328D3F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nam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viewport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onten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width=device-width, initial-scale=1.0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50576D5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itle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ask 01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itle&gt;</w:t>
            </w:r>
          </w:p>
          <w:p w14:paraId="450968B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ead&gt;</w:t>
            </w:r>
          </w:p>
          <w:p w14:paraId="1502E60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2B3EB70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body&gt;</w:t>
            </w:r>
          </w:p>
          <w:p w14:paraId="2000CC1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heading 1 --&gt;</w:t>
            </w:r>
          </w:p>
          <w:p w14:paraId="59A2061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h1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Lists and Hyperlinks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1&gt;</w:t>
            </w:r>
          </w:p>
          <w:p w14:paraId="37D1612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paragraph tag --&gt;</w:t>
            </w:r>
          </w:p>
          <w:p w14:paraId="7687D34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p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here are two types of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i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lists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i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in HTML: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p&gt;</w:t>
            </w:r>
          </w:p>
          <w:p w14:paraId="53C03B2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ordered list --&gt;</w:t>
            </w:r>
          </w:p>
          <w:p w14:paraId="10AA3F9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ol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6E55E6A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lastRenderedPageBreak/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list items --&gt;</w:t>
            </w:r>
          </w:p>
          <w:p w14:paraId="707DB4D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List.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/li&gt;</w:t>
            </w:r>
          </w:p>
          <w:p w14:paraId="218F437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List.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/li&gt;</w:t>
            </w:r>
          </w:p>
          <w:p w14:paraId="101B2DD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ol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7DB9E77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paragraph tag --&gt;</w:t>
            </w:r>
          </w:p>
          <w:p w14:paraId="5FF0DA8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p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his is an ordered lis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p&gt;</w:t>
            </w:r>
          </w:p>
          <w:p w14:paraId="35FD40D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ordered list --&gt;</w:t>
            </w:r>
          </w:p>
          <w:p w14:paraId="4FAD6E5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ol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4B6EF19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ordered list items --&gt;</w:t>
            </w:r>
          </w:p>
          <w:p w14:paraId="7A36527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ed list item 1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1105A22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ed list item 2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202B6C3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ed list item 3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3CE2777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ed list item 4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570D8D4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rdered list item 5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3DF2E65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ol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2A7A8A5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paragraph tag --&gt;</w:t>
            </w:r>
          </w:p>
          <w:p w14:paraId="3A1B02E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p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his is an Unordered lis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p&gt;</w:t>
            </w:r>
          </w:p>
          <w:p w14:paraId="394C229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unordered list --&gt;</w:t>
            </w:r>
          </w:p>
          <w:p w14:paraId="38D7517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ul&gt;</w:t>
            </w:r>
          </w:p>
          <w:p w14:paraId="375E44C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unordered list items --&gt;</w:t>
            </w:r>
          </w:p>
          <w:p w14:paraId="3681B01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list item 1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284CE00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list item 2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283B7AE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list item 3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0CE6F49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list item 4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13431F2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Unordered list item 5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110FC9A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ul&gt;</w:t>
            </w:r>
          </w:p>
          <w:p w14:paraId="25B7F06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paragraph tag --&gt;</w:t>
            </w:r>
          </w:p>
          <w:p w14:paraId="1C8D4B2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p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his is nested unordered list of links: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p&gt;</w:t>
            </w:r>
          </w:p>
          <w:p w14:paraId="7388B41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unordered list --&gt;</w:t>
            </w:r>
          </w:p>
          <w:p w14:paraId="5E71B48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ul&gt;</w:t>
            </w:r>
          </w:p>
          <w:p w14:paraId="4B27F86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unordered list items --&gt;</w:t>
            </w:r>
          </w:p>
          <w:p w14:paraId="5771ABA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Online Validator: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3ED3523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level 2 unordered list. --&gt;</w:t>
            </w:r>
          </w:p>
          <w:p w14:paraId="4C06611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ul&gt;</w:t>
            </w:r>
          </w:p>
          <w:p w14:paraId="2BC8CB3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list item. --&gt;</w:t>
            </w:r>
          </w:p>
          <w:p w14:paraId="5129A8F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3C Online HTML Validator @</w:t>
            </w:r>
          </w:p>
          <w:p w14:paraId="4644FD3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link to website --&gt;</w:t>
            </w:r>
          </w:p>
          <w:p w14:paraId="5FB2811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ref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https://validator.w3.org/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targ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blank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https://validator.w3.org/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a&gt;</w:t>
            </w:r>
          </w:p>
          <w:p w14:paraId="5E0E467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64B1FC2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3C Online CSS Validator @</w:t>
            </w:r>
          </w:p>
          <w:p w14:paraId="1B2425F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ref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https://jigsaw.w3.org/css-validator/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targ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blank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https://jigsaw.w3.org/css-validator/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a&gt;</w:t>
            </w:r>
          </w:p>
          <w:p w14:paraId="54D2140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1A5653F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ul&gt;</w:t>
            </w:r>
          </w:p>
          <w:p w14:paraId="7CDEF56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lastRenderedPageBreak/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Specification: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10795AB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ul&gt;</w:t>
            </w:r>
          </w:p>
          <w:p w14:paraId="1A9AFB4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HTML5 @</w:t>
            </w:r>
          </w:p>
          <w:p w14:paraId="46A6748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ref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https://www.w3.org/TR/html52/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targ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blank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https://www.w3.org/TR/html52/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a&gt;</w:t>
            </w:r>
          </w:p>
          <w:p w14:paraId="7AD0956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2EFFE1F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li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CSS Selectors @</w:t>
            </w:r>
          </w:p>
          <w:p w14:paraId="298C82E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ref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https://www.w3.org/TR/selectors-3/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targ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blank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https://www.w3.org/TR/selectors-3/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a&gt;</w:t>
            </w:r>
          </w:p>
          <w:p w14:paraId="0E864D9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li&gt;</w:t>
            </w:r>
          </w:p>
          <w:p w14:paraId="515AFE0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ul&gt;</w:t>
            </w:r>
          </w:p>
          <w:p w14:paraId="2AD1506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ul&gt;</w:t>
            </w:r>
          </w:p>
          <w:p w14:paraId="3B05654B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body&gt;</w:t>
            </w:r>
          </w:p>
          <w:p w14:paraId="590BAFBB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30618FB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tml&gt;</w:t>
            </w:r>
          </w:p>
          <w:p w14:paraId="7273EF13" w14:textId="77777777" w:rsidR="00BA7E03" w:rsidRPr="008A5BBF" w:rsidRDefault="00BA7E03">
            <w:pPr>
              <w:rPr>
                <w:b w:val="0"/>
                <w:bCs w:val="0"/>
              </w:rPr>
            </w:pPr>
          </w:p>
        </w:tc>
      </w:tr>
    </w:tbl>
    <w:p w14:paraId="3A0B029E" w14:textId="77777777" w:rsidR="00BA7E03" w:rsidRDefault="00BA7E03"/>
    <w:p w14:paraId="4DBA7A84" w14:textId="4625E9FF" w:rsidR="00BA7E03" w:rsidRDefault="00BA7E03" w:rsidP="00BA7E03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Output:</w:t>
      </w:r>
    </w:p>
    <w:p w14:paraId="378EBE3E" w14:textId="7B955F60" w:rsidR="00BA7E03" w:rsidRDefault="00BA7E03" w:rsidP="00BA7E03"/>
    <w:p w14:paraId="2C78DCF0" w14:textId="00E88D05" w:rsidR="00C54EBD" w:rsidRDefault="00C54EBD" w:rsidP="00DB1168">
      <w:pPr>
        <w:jc w:val="center"/>
      </w:pPr>
      <w:r w:rsidRPr="00C54EBD">
        <w:lastRenderedPageBreak/>
        <w:drawing>
          <wp:inline distT="0" distB="0" distL="0" distR="0" wp14:anchorId="7476AED6" wp14:editId="5ADC8B81">
            <wp:extent cx="5943600" cy="6196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6965"/>
                    </a:xfrm>
                    <a:prstGeom prst="rect">
                      <a:avLst/>
                    </a:prstGeom>
                    <a:ln w="228600" cap="sq" cmpd="thickThin">
                      <a:noFill/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72CBEDB" w14:textId="6B1C5E9F" w:rsidR="00BA7E03" w:rsidRPr="00DB1168" w:rsidRDefault="00BA7E03" w:rsidP="00BA7E03">
      <w:pPr>
        <w:pStyle w:val="Heading1"/>
        <w:jc w:val="center"/>
        <w:rPr>
          <w:sz w:val="36"/>
          <w:szCs w:val="36"/>
        </w:rPr>
      </w:pPr>
      <w:r w:rsidRPr="00BA7E03">
        <w:rPr>
          <w:sz w:val="36"/>
          <w:szCs w:val="36"/>
        </w:rPr>
        <w:t>Task 0</w:t>
      </w:r>
      <w:r>
        <w:rPr>
          <w:sz w:val="36"/>
          <w:szCs w:val="36"/>
        </w:rPr>
        <w:t>2</w:t>
      </w:r>
    </w:p>
    <w:p w14:paraId="4AA2BB4A" w14:textId="77777777" w:rsidR="00BA7E03" w:rsidRDefault="00BA7E03" w:rsidP="00BA7E03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Code:</w:t>
      </w:r>
    </w:p>
    <w:p w14:paraId="5FF7D6A7" w14:textId="77777777" w:rsidR="00BA7E03" w:rsidRPr="00BA7E03" w:rsidRDefault="00BA7E03" w:rsidP="00BA7E03"/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A7E03" w:rsidRPr="008A5BBF" w14:paraId="185DBD5C" w14:textId="77777777" w:rsidTr="00A44C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AC6B05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!DOCTYP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tml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0367487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html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lang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en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2C535DF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1549703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lastRenderedPageBreak/>
              <w:t>&lt;head&gt;</w:t>
            </w:r>
          </w:p>
          <w:p w14:paraId="3D6244B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harse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UTF-8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7DF2374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http-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equiv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X-UA-Compatible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onten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IE=edge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503F9E1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meta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nam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viewport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conten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=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FF"/>
                <w:sz w:val="21"/>
                <w:szCs w:val="21"/>
              </w:rPr>
              <w:t>"width=device-width, initial-scale=1.0"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33A0EFF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itle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ask 02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itle&gt;</w:t>
            </w:r>
          </w:p>
          <w:p w14:paraId="40218F4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style&gt;</w:t>
            </w:r>
          </w:p>
          <w:p w14:paraId="6282360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/* using 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css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*/</w:t>
            </w:r>
          </w:p>
          <w:p w14:paraId="385FEDA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/* style for table so that solid border comes on each row and column */</w:t>
            </w:r>
          </w:p>
          <w:p w14:paraId="532D1F9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abl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,</w:t>
            </w:r>
          </w:p>
          <w:p w14:paraId="0521003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,</w:t>
            </w:r>
          </w:p>
          <w:p w14:paraId="5E118E6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d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{</w:t>
            </w:r>
          </w:p>
          <w:p w14:paraId="6290D22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FF0000"/>
                <w:sz w:val="21"/>
                <w:szCs w:val="21"/>
              </w:rPr>
              <w:t>borde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: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98658"/>
                <w:sz w:val="21"/>
                <w:szCs w:val="21"/>
              </w:rPr>
              <w:t>1px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451A5"/>
                <w:sz w:val="21"/>
                <w:szCs w:val="21"/>
              </w:rPr>
              <w:t>solid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451A5"/>
                <w:sz w:val="21"/>
                <w:szCs w:val="21"/>
              </w:rPr>
              <w:t>black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;</w:t>
            </w:r>
            <w:proofErr w:type="gramEnd"/>
          </w:p>
          <w:p w14:paraId="68DAAF4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}</w:t>
            </w:r>
          </w:p>
          <w:p w14:paraId="28832ED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style&gt;</w:t>
            </w:r>
          </w:p>
          <w:p w14:paraId="4BA8546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ead&gt;</w:t>
            </w:r>
          </w:p>
          <w:p w14:paraId="13BAE80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0463607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body&gt;</w:t>
            </w:r>
          </w:p>
          <w:p w14:paraId="73791AA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heading 1 --&gt;</w:t>
            </w:r>
          </w:p>
          <w:p w14:paraId="0800A64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h1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My Schedul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1&gt;</w:t>
            </w:r>
          </w:p>
          <w:p w14:paraId="1BF7C66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table start --&gt;</w:t>
            </w:r>
          </w:p>
          <w:p w14:paraId="0B82A094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able&gt;</w:t>
            </w:r>
          </w:p>
          <w:p w14:paraId="2D5714B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00C2D79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1st row for table column heading using 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gt; tag --&gt;</w:t>
            </w:r>
          </w:p>
          <w:p w14:paraId="4DD4D82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Subject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7974268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77F70BB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im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5B89634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</w:t>
            </w:r>
            <w:proofErr w:type="spell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th</w:t>
            </w:r>
            <w:proofErr w:type="spell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gt;</w:t>
            </w:r>
          </w:p>
          <w:p w14:paraId="40B2F8C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2CFFD86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2nd and onwards rows --&gt;</w:t>
            </w:r>
          </w:p>
          <w:p w14:paraId="6E1D613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1st row. --&gt;</w:t>
            </w:r>
          </w:p>
          <w:p w14:paraId="7826B87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007EBBD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CAO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18F9EE0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Mon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472CFC6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9:00-10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23DBBE7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4025CE1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055F33E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2nd row. --&gt;</w:t>
            </w:r>
          </w:p>
          <w:p w14:paraId="3057C51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3230F3D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CAO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1B06B1C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ues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6ADF0E1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10:00-11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0A2D3AD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0436141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29AE21C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3rd row. --&gt;</w:t>
            </w:r>
          </w:p>
          <w:p w14:paraId="1852C48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3A4B5FB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lastRenderedPageBreak/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CAO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78A2D68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ednes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1A0DC37B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14:00-15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1D10FAA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2F6CE8FB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0032B8E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4th row. --&gt;</w:t>
            </w:r>
          </w:p>
          <w:p w14:paraId="34EB657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45A00B8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27E8047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ednes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0B00978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9:00-10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30C1323D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7EB12A1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6DA8D60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5th row. --&gt;</w:t>
            </w:r>
          </w:p>
          <w:p w14:paraId="012889F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0B418919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6C3538A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Thurs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50CC642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9:00-10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4C2C2FC6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56318A75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459987F1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proofErr w:type="gramStart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&lt;!--</w:t>
            </w:r>
            <w:proofErr w:type="gramEnd"/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8000"/>
                <w:sz w:val="21"/>
                <w:szCs w:val="21"/>
              </w:rPr>
              <w:t> 6th row. --&gt;</w:t>
            </w:r>
          </w:p>
          <w:p w14:paraId="2E00EF6F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r&gt;</w:t>
            </w:r>
          </w:p>
          <w:p w14:paraId="74EE48B7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WE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74689B0C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Friday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6C11244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9:00-10:00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68A8A60E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td&gt;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Instructor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d&gt;</w:t>
            </w:r>
          </w:p>
          <w:p w14:paraId="28F75C33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r&gt;</w:t>
            </w:r>
          </w:p>
          <w:p w14:paraId="3498E6B2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  <w:t>    </w:t>
            </w: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table&gt;</w:t>
            </w:r>
          </w:p>
          <w:p w14:paraId="68D71028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body&gt;</w:t>
            </w:r>
          </w:p>
          <w:p w14:paraId="1D93B20A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</w:p>
          <w:p w14:paraId="4621E580" w14:textId="77777777" w:rsidR="008A5BBF" w:rsidRPr="008A5BBF" w:rsidRDefault="008A5BBF" w:rsidP="008A5BB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 w:val="0"/>
                <w:bCs w:val="0"/>
                <w:color w:val="000000"/>
                <w:sz w:val="21"/>
                <w:szCs w:val="21"/>
              </w:rPr>
            </w:pPr>
            <w:r w:rsidRPr="008A5BBF">
              <w:rPr>
                <w:rFonts w:ascii="Consolas" w:eastAsia="Times New Roman" w:hAnsi="Consolas" w:cs="Times New Roman"/>
                <w:b w:val="0"/>
                <w:bCs w:val="0"/>
                <w:color w:val="800000"/>
                <w:sz w:val="21"/>
                <w:szCs w:val="21"/>
              </w:rPr>
              <w:t>&lt;/html&gt;</w:t>
            </w:r>
          </w:p>
          <w:p w14:paraId="41F2BD87" w14:textId="77777777" w:rsidR="00BA7E03" w:rsidRPr="008A5BBF" w:rsidRDefault="00BA7E03" w:rsidP="00A44C74">
            <w:pPr>
              <w:rPr>
                <w:b w:val="0"/>
                <w:bCs w:val="0"/>
              </w:rPr>
            </w:pPr>
          </w:p>
        </w:tc>
      </w:tr>
    </w:tbl>
    <w:p w14:paraId="5F3639AD" w14:textId="77777777" w:rsidR="00BA7E03" w:rsidRDefault="00BA7E03" w:rsidP="00BA7E03"/>
    <w:p w14:paraId="3E4F9816" w14:textId="77777777" w:rsidR="00BA7E03" w:rsidRPr="00BA7E03" w:rsidRDefault="00BA7E03" w:rsidP="00BA7E03">
      <w:pPr>
        <w:pStyle w:val="Heading2"/>
        <w:rPr>
          <w:sz w:val="32"/>
          <w:szCs w:val="32"/>
          <w:u w:val="single"/>
        </w:rPr>
      </w:pPr>
      <w:r w:rsidRPr="00BA7E03">
        <w:rPr>
          <w:sz w:val="32"/>
          <w:szCs w:val="32"/>
          <w:u w:val="single"/>
        </w:rPr>
        <w:t>Output:</w:t>
      </w:r>
    </w:p>
    <w:p w14:paraId="7F1080DE" w14:textId="1537AC7C" w:rsidR="00BA7E03" w:rsidRDefault="00BA7E03" w:rsidP="00BA7E03"/>
    <w:p w14:paraId="13E0DFA6" w14:textId="7AD33323" w:rsidR="00C54EBD" w:rsidRPr="00BA7E03" w:rsidRDefault="008A5BBF" w:rsidP="00DB1168">
      <w:pPr>
        <w:jc w:val="center"/>
      </w:pPr>
      <w:r w:rsidRPr="008A5BBF">
        <w:lastRenderedPageBreak/>
        <w:drawing>
          <wp:inline distT="0" distB="0" distL="0" distR="0" wp14:anchorId="135DC266" wp14:editId="7CA519D2">
            <wp:extent cx="5875529" cy="532684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5326842"/>
                    </a:xfrm>
                    <a:prstGeom prst="rect">
                      <a:avLst/>
                    </a:prstGeom>
                    <a:ln w="228600" cap="sq" cmpd="thickThin">
                      <a:noFill/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sectPr w:rsidR="00C54EBD" w:rsidRPr="00BA7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NAACC2MjMwNjSyUdpeDU4uLM/DyQAsNaAOIyhowsAAAA"/>
  </w:docVars>
  <w:rsids>
    <w:rsidRoot w:val="005D13A3"/>
    <w:rsid w:val="000874AB"/>
    <w:rsid w:val="000B39CD"/>
    <w:rsid w:val="005D13A3"/>
    <w:rsid w:val="008A5BBF"/>
    <w:rsid w:val="00973CEC"/>
    <w:rsid w:val="00BA7E03"/>
    <w:rsid w:val="00C54EBD"/>
    <w:rsid w:val="00CD7E83"/>
    <w:rsid w:val="00DB1168"/>
    <w:rsid w:val="00FB5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AC974"/>
  <w15:chartTrackingRefBased/>
  <w15:docId w15:val="{876CBD37-AD81-4D50-82C1-18DEAA6BB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4AB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4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7E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4A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table" w:styleId="GridTable1Light-Accent5">
    <w:name w:val="Grid Table 1 Light Accent 5"/>
    <w:basedOn w:val="TableNormal"/>
    <w:uiPriority w:val="46"/>
    <w:rsid w:val="000874A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rsid w:val="00BA7E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A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5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03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9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3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13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9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9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1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2" ma:contentTypeDescription="Create a new document." ma:contentTypeScope="" ma:versionID="5ec9ddb7f410f0bffccf830860ffc49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2e5eeafd4a37e23ce50655a8ea259472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1C5B7E-AF03-4B23-918A-0880CA80D9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11DD7F-7878-4CA0-9195-8724E94968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E3D9F-4708-4904-A03A-D0A3E97768C3}">
  <ds:schemaRefs>
    <ds:schemaRef ds:uri="3114493b-fae6-489c-9343-08a7563b807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94b62d7b-67ea-4496-9379-9a703f99282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3D54C0DE-92D3-47C6-AC61-5C3F7E2D5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2</cp:revision>
  <dcterms:created xsi:type="dcterms:W3CDTF">2021-03-04T05:57:00Z</dcterms:created>
  <dcterms:modified xsi:type="dcterms:W3CDTF">2021-03-04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